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20F219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НАЦІОНАЛЬНИЙ УНІВЕРСИТЕТ «ЛЬВІВСЬКА ПОЛІТЕХНІКА»</w:t>
      </w:r>
    </w:p>
    <w:p w14:paraId="38F463FA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Кафедра Телекомунікації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4957"/>
        <w:gridCol w:w="2551"/>
        <w:gridCol w:w="2948"/>
      </w:tblGrid>
      <w:tr w:rsidR="0028591A" w:rsidRPr="001838E5" w14:paraId="42A4B20D" w14:textId="77777777" w:rsidTr="00C727BB">
        <w:tc>
          <w:tcPr>
            <w:tcW w:w="4957" w:type="dxa"/>
            <w:vMerge w:val="restart"/>
            <w:tcBorders>
              <w:top w:val="nil"/>
              <w:left w:val="nil"/>
              <w:bottom w:val="nil"/>
            </w:tcBorders>
          </w:tcPr>
          <w:p w14:paraId="7AED1027" w14:textId="77777777" w:rsidR="0028591A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878427" w14:textId="77777777" w:rsidR="002C26BC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E1E39A" w14:textId="77777777" w:rsidR="002C26BC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46576E" w14:textId="77777777" w:rsidR="002C26BC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AC3ED2" w14:textId="49E57F02" w:rsidR="002C26BC" w:rsidRPr="001838E5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4F2BF53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Робота №</w:t>
            </w:r>
          </w:p>
        </w:tc>
        <w:tc>
          <w:tcPr>
            <w:tcW w:w="2948" w:type="dxa"/>
          </w:tcPr>
          <w:p w14:paraId="1FA2C6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591A" w:rsidRPr="001838E5" w14:paraId="5F1657B6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434F6900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87BFB64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Група</w:t>
            </w:r>
          </w:p>
        </w:tc>
        <w:tc>
          <w:tcPr>
            <w:tcW w:w="2948" w:type="dxa"/>
          </w:tcPr>
          <w:p w14:paraId="276815BA" w14:textId="71D39817" w:rsidR="0028591A" w:rsidRPr="001838E5" w:rsidRDefault="008C4E74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Р-33</w:t>
            </w:r>
          </w:p>
        </w:tc>
      </w:tr>
      <w:tr w:rsidR="0028591A" w:rsidRPr="001838E5" w14:paraId="2AF8F415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772FC4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E912A3F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Студент</w:t>
            </w:r>
          </w:p>
        </w:tc>
        <w:tc>
          <w:tcPr>
            <w:tcW w:w="2948" w:type="dxa"/>
          </w:tcPr>
          <w:p w14:paraId="220EC06E" w14:textId="26A6F5AD" w:rsidR="0028591A" w:rsidRPr="001838E5" w:rsidRDefault="008C4E74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утчак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В. Я</w:t>
            </w:r>
            <w:bookmarkStart w:id="0" w:name="_GoBack"/>
            <w:bookmarkEnd w:id="0"/>
          </w:p>
        </w:tc>
      </w:tr>
      <w:tr w:rsidR="0028591A" w:rsidRPr="001838E5" w14:paraId="1EDA0204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2BB8A55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5ABE10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Викладач</w:t>
            </w:r>
          </w:p>
        </w:tc>
        <w:tc>
          <w:tcPr>
            <w:tcW w:w="2948" w:type="dxa"/>
          </w:tcPr>
          <w:p w14:paraId="0DE4D55D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Бугиль Б.А.</w:t>
            </w:r>
          </w:p>
        </w:tc>
      </w:tr>
    </w:tbl>
    <w:p w14:paraId="422B586B" w14:textId="57104DDF" w:rsidR="002C26BC" w:rsidRDefault="002C26BC"/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E13D71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  <w:tcBorders>
              <w:bottom w:val="single" w:sz="4" w:space="0" w:color="auto"/>
            </w:tcBorders>
          </w:tcPr>
          <w:p w14:paraId="185829C0" w14:textId="1B7014B6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Провести аналіз мережі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граф якої зображений на рис.</w:t>
            </w:r>
          </w:p>
          <w:p w14:paraId="0F80B990" w14:textId="2CAB572B" w:rsidR="00E13D71" w:rsidRDefault="0028591A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класти ма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р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ицю </w:t>
            </w:r>
            <w:proofErr w:type="spellStart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 заданого графа і зобразити дерево шляхів між вершинами i та j рангом не більше 4. </w:t>
            </w:r>
          </w:p>
          <w:p w14:paraId="7C5D2E13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пропускну здатність шляху мінімального рангу між вершинами i та j </w:t>
            </w:r>
          </w:p>
          <w:p w14:paraId="7A8081BB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максимальний потік між вузлами i та j </w:t>
            </w:r>
          </w:p>
          <w:p w14:paraId="740556CE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чи можливо в мережі одночасне існування потоків С(1-4), </w:t>
            </w:r>
            <w:proofErr w:type="spellStart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С</w:t>
            </w:r>
            <w:proofErr w:type="spellEnd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(2- 4), С(1-5) </w:t>
            </w:r>
          </w:p>
          <w:p w14:paraId="09A68817" w14:textId="59A6EE00" w:rsidR="007F052A" w:rsidRP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діть оптимальну довжину пакету l та відповідну швидкість передачі даних D біт/с для каналу зв’язку, при: </w:t>
            </w:r>
            <w:proofErr w:type="spellStart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l’</w:t>
            </w:r>
            <w:proofErr w:type="spellEnd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tp</w:t>
            </w:r>
            <w:proofErr w:type="spellEnd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pb</w:t>
            </w:r>
            <w:proofErr w:type="spellEnd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</w:p>
        </w:tc>
      </w:tr>
      <w:tr w:rsidR="005562EC" w:rsidRPr="007F052A" w14:paraId="1B3D82A5" w14:textId="77777777" w:rsidTr="007075F3">
        <w:trPr>
          <w:trHeight w:val="520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  <w:tcBorders>
              <w:bottom w:val="nil"/>
            </w:tcBorders>
          </w:tcPr>
          <w:p w14:paraId="7B35A584" w14:textId="3EBF68A2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501DD489" wp14:editId="5163781D">
                  <wp:extent cx="3800475" cy="1657350"/>
                  <wp:effectExtent l="19050" t="19050" r="28575" b="190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-1" r="33721"/>
                          <a:stretch/>
                        </pic:blipFill>
                        <pic:spPr bwMode="auto">
                          <a:xfrm>
                            <a:off x="0" y="0"/>
                            <a:ext cx="3800475" cy="165735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6A9648E" w14:textId="77777777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14:paraId="2FD4AA66" w14:textId="5F77626F" w:rsidR="00E13D71" w:rsidRPr="00A3749F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A3749F">
              <w:rPr>
                <w:rFonts w:ascii="Times New Roman" w:hAnsi="Times New Roman" w:cs="Times New Roman"/>
                <w:sz w:val="20"/>
                <w:szCs w:val="20"/>
              </w:rPr>
              <w:t xml:space="preserve">Матриця </w:t>
            </w:r>
            <w:proofErr w:type="spellStart"/>
            <w:r w:rsidR="00A3749F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7D17B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0231ED71" w14:textId="38A38901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6D1E1F25" wp14:editId="379DB7DE">
                  <wp:extent cx="1752600" cy="166687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CBBE88" w14:textId="02082740" w:rsidR="0071737B" w:rsidRPr="0071737B" w:rsidRDefault="0071737B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1737B">
              <w:rPr>
                <w:rFonts w:ascii="Times New Roman" w:hAnsi="Times New Roman" w:cs="Times New Roman"/>
                <w:sz w:val="20"/>
                <w:szCs w:val="20"/>
              </w:rPr>
              <w:t>Дерево шляхів</w:t>
            </w:r>
            <w:r w:rsidR="007D17B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44F46682" w14:textId="648EB1D6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object w:dxaOrig="4306" w:dyaOrig="5371" w14:anchorId="4FF77D4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75pt;height:187.5pt" o:ole="">
                  <v:imagedata r:id="rId11" o:title=""/>
                </v:shape>
                <o:OLEObject Type="Embed" ProgID="Visio.Drawing.15" ShapeID="_x0000_i1025" DrawAspect="Content" ObjectID="_1652439172" r:id="rId12"/>
              </w:object>
            </w:r>
          </w:p>
          <w:p w14:paraId="5BA3F63D" w14:textId="4B4F83FE" w:rsidR="00E13D71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742D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4877DAA" w14:textId="3607E08E" w:rsidR="00FB5131" w:rsidRPr="00FB5131" w:rsidRDefault="00FB5131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с, тому що ребро 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Мбі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т</w:t>
            </w:r>
            <w:proofErr w:type="spellEnd"/>
            <w:r w:rsidR="00A7588E">
              <w:rPr>
                <w:rFonts w:ascii="Times New Roman" w:hAnsi="Times New Roman" w:cs="Times New Roman"/>
                <w:sz w:val="20"/>
                <w:szCs w:val="20"/>
              </w:rPr>
              <w:t>/с , буде обмежуватись ребром 1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в якого пропускна здатність мен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 xml:space="preserve">ша - 120 </w:t>
            </w:r>
            <w:proofErr w:type="spellStart"/>
            <w:r w:rsidR="00A7588E">
              <w:rPr>
                <w:rFonts w:ascii="Times New Roman" w:hAnsi="Times New Roman" w:cs="Times New Roman"/>
                <w:sz w:val="20"/>
                <w:szCs w:val="20"/>
              </w:rPr>
              <w:t>Мбіт</w:t>
            </w:r>
            <w:proofErr w:type="spellEnd"/>
            <w:r w:rsidR="00A7588E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с</w:t>
            </w:r>
          </w:p>
          <w:p w14:paraId="721FDC33" w14:textId="77777777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  <w:p w14:paraId="62C0205C" w14:textId="74D03220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5131">
              <w:rPr>
                <w:rFonts w:ascii="Times New Roman" w:hAnsi="Times New Roman" w:cs="Times New Roman"/>
                <w:sz w:val="20"/>
                <w:szCs w:val="20"/>
              </w:rPr>
              <w:t>1 – 3 – 4 = 34</w:t>
            </w:r>
          </w:p>
          <w:p w14:paraId="7FA64FFF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 – 2 – 3 – 4 = 86</w:t>
            </w:r>
          </w:p>
          <w:p w14:paraId="2A57DD07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6 – 4 = 180</w:t>
            </w:r>
          </w:p>
          <w:p w14:paraId="07C724E5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2 – 5 – 4 =54</w:t>
            </w:r>
          </w:p>
          <w:p w14:paraId="7DDF2660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= 354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Мбіт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/с</w:t>
            </w:r>
          </w:p>
          <w:p w14:paraId="4B2666AB" w14:textId="7FFBC65E" w:rsidR="00FA1D13" w:rsidRPr="00F110BE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7075F3">
        <w:trPr>
          <w:trHeight w:val="965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  <w:tcBorders>
              <w:top w:val="nil"/>
            </w:tcBorders>
          </w:tcPr>
          <w:p w14:paraId="1002ED65" w14:textId="0E4D479C" w:rsidR="004B727D" w:rsidRPr="007075F3" w:rsidRDefault="007D17BD" w:rsidP="007D17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и виконанні даної лабораторної роботи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, я ознайомився та дізнався про різні графи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по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будував матрицю </w:t>
            </w:r>
            <w:proofErr w:type="spellStart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інцидентностей</w:t>
            </w:r>
            <w:proofErr w:type="spellEnd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, визначав максима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льний потік.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4D10FA" w14:textId="77777777" w:rsidR="00CE5F94" w:rsidRDefault="00CE5F94" w:rsidP="00FC2C96">
      <w:pPr>
        <w:spacing w:after="0" w:line="240" w:lineRule="auto"/>
      </w:pPr>
      <w:r>
        <w:separator/>
      </w:r>
    </w:p>
  </w:endnote>
  <w:endnote w:type="continuationSeparator" w:id="0">
    <w:p w14:paraId="6D177FA2" w14:textId="77777777" w:rsidR="00CE5F94" w:rsidRDefault="00CE5F94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262FC1" w14:textId="77777777" w:rsidR="00CE5F94" w:rsidRDefault="00CE5F94" w:rsidP="00FC2C96">
      <w:pPr>
        <w:spacing w:after="0" w:line="240" w:lineRule="auto"/>
      </w:pPr>
      <w:r>
        <w:separator/>
      </w:r>
    </w:p>
  </w:footnote>
  <w:footnote w:type="continuationSeparator" w:id="0">
    <w:p w14:paraId="48FE4446" w14:textId="77777777" w:rsidR="00CE5F94" w:rsidRDefault="00CE5F94" w:rsidP="00FC2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33B87"/>
    <w:rsid w:val="001838E5"/>
    <w:rsid w:val="00201FD7"/>
    <w:rsid w:val="00203BF1"/>
    <w:rsid w:val="0028591A"/>
    <w:rsid w:val="002862CB"/>
    <w:rsid w:val="002A5145"/>
    <w:rsid w:val="002B5404"/>
    <w:rsid w:val="002C26BC"/>
    <w:rsid w:val="00490DB3"/>
    <w:rsid w:val="004B727D"/>
    <w:rsid w:val="00510EB8"/>
    <w:rsid w:val="005562EC"/>
    <w:rsid w:val="006742DC"/>
    <w:rsid w:val="007075F3"/>
    <w:rsid w:val="0071737B"/>
    <w:rsid w:val="00723B1F"/>
    <w:rsid w:val="007B21AE"/>
    <w:rsid w:val="007D17BD"/>
    <w:rsid w:val="007F052A"/>
    <w:rsid w:val="007F4826"/>
    <w:rsid w:val="007F77B0"/>
    <w:rsid w:val="00844E00"/>
    <w:rsid w:val="00892E53"/>
    <w:rsid w:val="008C4E74"/>
    <w:rsid w:val="00A3749F"/>
    <w:rsid w:val="00A7588E"/>
    <w:rsid w:val="00C82772"/>
    <w:rsid w:val="00CE5F94"/>
    <w:rsid w:val="00D61AA3"/>
    <w:rsid w:val="00E13D71"/>
    <w:rsid w:val="00EF0C82"/>
    <w:rsid w:val="00F110BE"/>
    <w:rsid w:val="00F738CB"/>
    <w:rsid w:val="00FA1D13"/>
    <w:rsid w:val="00FB5131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8591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859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package" Target="embeddings/_________Microsoft_Visio111.vsd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7B0BF-5D86-47DB-A440-DE8D1D50E3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733</Words>
  <Characters>419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Пользователь Windows</cp:lastModifiedBy>
  <cp:revision>6</cp:revision>
  <dcterms:created xsi:type="dcterms:W3CDTF">2019-05-12T20:32:00Z</dcterms:created>
  <dcterms:modified xsi:type="dcterms:W3CDTF">2020-05-31T11:06:00Z</dcterms:modified>
</cp:coreProperties>
</file>